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5B7667E8" w14:textId="379A0493" w:rsidR="00B37857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435592" w:history="1">
            <w:r w:rsidR="00B37857" w:rsidRPr="00F22661">
              <w:rPr>
                <w:rStyle w:val="a4"/>
                <w:noProof/>
              </w:rPr>
              <w:t>第1章 Vue.js介绍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87D1FBF" w14:textId="4877F53A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3" w:history="1">
            <w:r w:rsidR="00B37857" w:rsidRPr="00F22661">
              <w:rPr>
                <w:rStyle w:val="a4"/>
                <w:rFonts w:eastAsiaTheme="minorHAnsi"/>
                <w:noProof/>
              </w:rPr>
              <w:t>1.1什么是Vue.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337D4E1" w14:textId="1930D087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4" w:history="1">
            <w:r w:rsidR="00B37857" w:rsidRPr="00F22661">
              <w:rPr>
                <w:rStyle w:val="a4"/>
                <w:rFonts w:eastAsiaTheme="minorHAnsi"/>
                <w:noProof/>
              </w:rPr>
              <w:t>1.2 Vue与其它框架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FEE8432" w14:textId="666F5E26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5" w:history="1">
            <w:r w:rsidR="00B37857" w:rsidRPr="00F22661">
              <w:rPr>
                <w:rStyle w:val="a4"/>
                <w:noProof/>
              </w:rPr>
              <w:t>1.2.1 Vue与React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C523E70" w14:textId="5FD020A5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6" w:history="1">
            <w:r w:rsidR="00B37857" w:rsidRPr="00F22661">
              <w:rPr>
                <w:rStyle w:val="a4"/>
                <w:noProof/>
              </w:rPr>
              <w:t>1.2.2 Vue与Angular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3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A324B72" w14:textId="759C736B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7" w:history="1">
            <w:r w:rsidR="00B37857" w:rsidRPr="00F22661">
              <w:rPr>
                <w:rStyle w:val="a4"/>
                <w:noProof/>
              </w:rPr>
              <w:t>1.2.3 Vue与Angular（Angular2）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3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6851886" w14:textId="5AB77CF9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598" w:history="1">
            <w:r w:rsidR="00B37857" w:rsidRPr="00F22661">
              <w:rPr>
                <w:rStyle w:val="a4"/>
                <w:noProof/>
              </w:rPr>
              <w:t>1.2.4 Vue与其他框架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B0AAACB" w14:textId="36DF6B97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599" w:history="1">
            <w:r w:rsidR="00B37857" w:rsidRPr="00F22661">
              <w:rPr>
                <w:rStyle w:val="a4"/>
                <w:rFonts w:eastAsiaTheme="minorHAnsi"/>
                <w:noProof/>
              </w:rPr>
              <w:t>1.3 Vue 3的简述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59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346E69F" w14:textId="683EF629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0" w:history="1">
            <w:r w:rsidR="00B37857" w:rsidRPr="00F22661">
              <w:rPr>
                <w:rStyle w:val="a4"/>
                <w:noProof/>
              </w:rPr>
              <w:t>1.3.1 Vue 3的新特性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20A1011" w14:textId="2C09A52E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1" w:history="1">
            <w:r w:rsidR="00B37857" w:rsidRPr="00F22661">
              <w:rPr>
                <w:rStyle w:val="a4"/>
                <w:noProof/>
              </w:rPr>
              <w:t>1.3.2从Vue 2开始的重大改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7173FC1" w14:textId="13BAB150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2" w:history="1">
            <w:r w:rsidR="00B37857" w:rsidRPr="00F22661">
              <w:rPr>
                <w:rStyle w:val="a4"/>
                <w:noProof/>
              </w:rPr>
              <w:t>1.3.3库与工具的支持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1F5CF52" w14:textId="36FC07CE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3" w:history="1">
            <w:r w:rsidR="00B37857" w:rsidRPr="00F22661">
              <w:rPr>
                <w:rStyle w:val="a4"/>
                <w:rFonts w:eastAsiaTheme="minorHAnsi"/>
                <w:noProof/>
              </w:rPr>
              <w:t>1.4 本章小结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5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E1F2819" w14:textId="42D5E9D9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4" w:history="1">
            <w:r w:rsidR="00B37857" w:rsidRPr="00F22661">
              <w:rPr>
                <w:rStyle w:val="a4"/>
                <w:rFonts w:eastAsiaTheme="minorHAnsi"/>
                <w:noProof/>
              </w:rPr>
              <w:t>1.5 练习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C52207A" w14:textId="254C7EA8" w:rsidR="00B37857" w:rsidRDefault="003C17E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6435605" w:history="1">
            <w:r w:rsidR="00B37857" w:rsidRPr="00F22661">
              <w:rPr>
                <w:rStyle w:val="a4"/>
                <w:noProof/>
              </w:rPr>
              <w:t>第2章 第一个Vue应用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5B4A730" w14:textId="666332CF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6" w:history="1">
            <w:r w:rsidR="00B37857" w:rsidRPr="00F22661">
              <w:rPr>
                <w:rStyle w:val="a4"/>
                <w:rFonts w:eastAsiaTheme="minorHAnsi"/>
                <w:noProof/>
              </w:rPr>
              <w:t>2.1准备Vue 3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E7E9F20" w14:textId="7F73D2C5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7" w:history="1">
            <w:r w:rsidR="00B37857" w:rsidRPr="00F22661">
              <w:rPr>
                <w:rStyle w:val="a4"/>
                <w:noProof/>
              </w:rPr>
              <w:t>2.1.1引入Vue.j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AAB5B6D" w14:textId="1B840B56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08" w:history="1">
            <w:r w:rsidR="00B37857" w:rsidRPr="00F22661">
              <w:rPr>
                <w:rStyle w:val="a4"/>
                <w:noProof/>
              </w:rPr>
              <w:t>2.1.2安装Vue Devtools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8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ADF4568" w14:textId="3CCE3A28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09" w:history="1">
            <w:r w:rsidR="00B37857" w:rsidRPr="00F22661">
              <w:rPr>
                <w:rStyle w:val="a4"/>
                <w:rFonts w:eastAsiaTheme="minorHAnsi"/>
                <w:noProof/>
              </w:rPr>
              <w:t>2.2 Vue实例和数据绑定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0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2767454" w14:textId="4B7FA53E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0" w:history="1">
            <w:r w:rsidR="00B37857" w:rsidRPr="00F22661">
              <w:rPr>
                <w:rStyle w:val="a4"/>
                <w:noProof/>
              </w:rPr>
              <w:t>2.2.1构建Vue 3项目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559BAA5" w14:textId="4E7ABE22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1" w:history="1">
            <w:r w:rsidR="00B37857" w:rsidRPr="00F22661">
              <w:rPr>
                <w:rStyle w:val="a4"/>
                <w:noProof/>
              </w:rPr>
              <w:t>2.2.2项目实例：Hello Vue3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E5A16CC" w14:textId="24CF2357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2" w:history="1">
            <w:r w:rsidR="00B37857" w:rsidRPr="00F22661">
              <w:rPr>
                <w:rStyle w:val="a4"/>
                <w:noProof/>
              </w:rPr>
              <w:t>2.2.3 setup与生命周期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2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01295533" w14:textId="1E40B832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3" w:history="1">
            <w:r w:rsidR="00B37857" w:rsidRPr="00F22661">
              <w:rPr>
                <w:rStyle w:val="a4"/>
                <w:noProof/>
              </w:rPr>
              <w:t>2.2.4数据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9B624C6" w14:textId="0AD3F196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4" w:history="1">
            <w:r w:rsidR="00B37857" w:rsidRPr="00F22661">
              <w:rPr>
                <w:rStyle w:val="a4"/>
                <w:noProof/>
              </w:rPr>
              <w:t>2.2.5数据实例：显示响应式对象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4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4BAD8FF4" w14:textId="68B730CE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5" w:history="1">
            <w:r w:rsidR="00B37857" w:rsidRPr="00F22661">
              <w:rPr>
                <w:rStyle w:val="a4"/>
                <w:noProof/>
              </w:rPr>
              <w:t>2.2.6方法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C7868AE" w14:textId="33A25D7D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16" w:history="1">
            <w:r w:rsidR="00B37857" w:rsidRPr="00F22661">
              <w:rPr>
                <w:rStyle w:val="a4"/>
                <w:noProof/>
              </w:rPr>
              <w:t>2.2.7方法实例：修改响应式对象的值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6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6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254C610" w14:textId="489714E1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17" w:history="1">
            <w:r w:rsidR="00B37857" w:rsidRPr="00F22661">
              <w:rPr>
                <w:rStyle w:val="a4"/>
                <w:rFonts w:eastAsiaTheme="minorHAnsi"/>
                <w:noProof/>
              </w:rPr>
              <w:t>2.3 本章小结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7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93F0809" w14:textId="114380D3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18" w:history="1">
            <w:r w:rsidR="00B37857" w:rsidRPr="00F22661">
              <w:rPr>
                <w:rStyle w:val="a4"/>
                <w:rFonts w:eastAsiaTheme="minorHAnsi"/>
                <w:noProof/>
              </w:rPr>
              <w:t>2.4 练习题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8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7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2243242" w14:textId="51C9AE7E" w:rsidR="00B37857" w:rsidRDefault="003C17E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6435619" w:history="1">
            <w:r w:rsidR="00B37857" w:rsidRPr="00F22661">
              <w:rPr>
                <w:rStyle w:val="a4"/>
                <w:noProof/>
              </w:rPr>
              <w:t>第3章 Vue的语法与指令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19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1A90AE2" w14:textId="6F71A6AE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20" w:history="1">
            <w:r w:rsidR="00B37857" w:rsidRPr="00F22661">
              <w:rPr>
                <w:rStyle w:val="a4"/>
                <w:rFonts w:eastAsiaTheme="minorHAnsi"/>
                <w:noProof/>
              </w:rPr>
              <w:t>3.1插值绑定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0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6D135212" w14:textId="3ABC1FD9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1" w:history="1">
            <w:r w:rsidR="00B37857" w:rsidRPr="00F22661">
              <w:rPr>
                <w:rStyle w:val="a4"/>
                <w:noProof/>
              </w:rPr>
              <w:t>3.1.1文本插值与表达式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1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19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194071CE" w14:textId="687CDC5C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2" w:history="1">
            <w:r w:rsidR="00B37857" w:rsidRPr="00F22661">
              <w:rPr>
                <w:rStyle w:val="a4"/>
                <w:noProof/>
              </w:rPr>
              <w:t>3.1.2过滤器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2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0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585AA9A7" w14:textId="426FFDCF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3" w:history="1">
            <w:r w:rsidR="00B37857" w:rsidRPr="00F22661">
              <w:rPr>
                <w:rStyle w:val="a4"/>
                <w:noProof/>
              </w:rPr>
              <w:t>3.1.3 HTML插值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3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292B3FE4" w14:textId="5B0505D5" w:rsidR="00B37857" w:rsidRDefault="003C17E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6435624" w:history="1">
            <w:r w:rsidR="00B37857" w:rsidRPr="00F22661">
              <w:rPr>
                <w:rStyle w:val="a4"/>
                <w:rFonts w:eastAsiaTheme="minorHAnsi"/>
                <w:noProof/>
              </w:rPr>
              <w:t>3.2计算属性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4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B3EC798" w14:textId="1AEC5287" w:rsidR="00B37857" w:rsidRDefault="003C17E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6435625" w:history="1">
            <w:r w:rsidR="00B37857" w:rsidRPr="00F22661">
              <w:rPr>
                <w:rStyle w:val="a4"/>
                <w:noProof/>
              </w:rPr>
              <w:t>3.2.1计算属性的概念</w:t>
            </w:r>
            <w:r w:rsidR="00B37857">
              <w:rPr>
                <w:noProof/>
                <w:webHidden/>
              </w:rPr>
              <w:tab/>
            </w:r>
            <w:r w:rsidR="00B37857">
              <w:rPr>
                <w:noProof/>
                <w:webHidden/>
              </w:rPr>
              <w:fldChar w:fldCharType="begin"/>
            </w:r>
            <w:r w:rsidR="00B37857">
              <w:rPr>
                <w:noProof/>
                <w:webHidden/>
              </w:rPr>
              <w:instrText xml:space="preserve"> PAGEREF _Toc56435625 \h </w:instrText>
            </w:r>
            <w:r w:rsidR="00B37857">
              <w:rPr>
                <w:noProof/>
                <w:webHidden/>
              </w:rPr>
            </w:r>
            <w:r w:rsidR="00B37857">
              <w:rPr>
                <w:noProof/>
                <w:webHidden/>
              </w:rPr>
              <w:fldChar w:fldCharType="separate"/>
            </w:r>
            <w:r w:rsidR="00B37857">
              <w:rPr>
                <w:noProof/>
                <w:webHidden/>
              </w:rPr>
              <w:t>21</w:t>
            </w:r>
            <w:r w:rsidR="00B37857">
              <w:rPr>
                <w:noProof/>
                <w:webHidden/>
              </w:rPr>
              <w:fldChar w:fldCharType="end"/>
            </w:r>
          </w:hyperlink>
        </w:p>
        <w:p w14:paraId="733F3708" w14:textId="327C1425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56435592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5643559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proofErr w:type="spellStart"/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</w:t>
      </w:r>
      <w:proofErr w:type="spellEnd"/>
      <w:r w:rsidR="00DA0030" w:rsidRPr="00CD5136">
        <w:rPr>
          <w:rFonts w:hint="eastAsia"/>
        </w:rPr>
        <w:t>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</w:t>
      </w:r>
      <w:proofErr w:type="spellStart"/>
      <w:r w:rsidR="00832FEE" w:rsidRPr="00CD5136">
        <w:t>ViewModel</w:t>
      </w:r>
      <w:proofErr w:type="spellEnd"/>
      <w:r w:rsidR="00832FEE" w:rsidRPr="00CD5136">
        <w:t>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56435594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56435595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</w:t>
      </w:r>
      <w:proofErr w:type="spellStart"/>
      <w:r w:rsidRPr="00CD5136">
        <w:rPr>
          <w:rFonts w:hint="eastAsia"/>
        </w:rPr>
        <w:t>Weex</w:t>
      </w:r>
      <w:proofErr w:type="spellEnd"/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56435596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56435597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56435598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</w:t>
      </w:r>
      <w:proofErr w:type="spellStart"/>
      <w:r w:rsidRPr="00CD5136">
        <w:t>polyfills</w:t>
      </w:r>
      <w:proofErr w:type="spellEnd"/>
      <w:r w:rsidRPr="00CD5136">
        <w:t>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proofErr w:type="spellStart"/>
      <w:r w:rsidR="00EC6C0F" w:rsidRPr="00CD5136">
        <w:t>polyfills</w:t>
      </w:r>
      <w:proofErr w:type="spellEnd"/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56435599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56435600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56435601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proofErr w:type="spellStart"/>
      <w:r w:rsidRPr="00CD5136">
        <w:t>keyCode</w:t>
      </w:r>
      <w:proofErr w:type="spellEnd"/>
      <w:r w:rsidRPr="00CD5136">
        <w:t>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56435602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</w:t>
      </w:r>
      <w:proofErr w:type="spellStart"/>
      <w:r w:rsidRPr="00CD5136">
        <w:t>Vetur</w:t>
      </w:r>
      <w:proofErr w:type="spellEnd"/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5643560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56435604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56435605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56435606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56435607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4173C6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4173C6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 xml:space="preserve">&lt;script </w:t>
            </w:r>
            <w:proofErr w:type="spellStart"/>
            <w:r w:rsidRPr="00061EA4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061EA4">
              <w:rPr>
                <w:rFonts w:ascii="Courier New" w:hAnsi="Courier New" w:cs="Courier New"/>
                <w:sz w:val="18"/>
                <w:szCs w:val="20"/>
              </w:rPr>
              <w:t>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proofErr w:type="spellStart"/>
      <w:r w:rsidRPr="00CD5136">
        <w:t>Browserify</w:t>
      </w:r>
      <w:proofErr w:type="spellEnd"/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 xml:space="preserve">npm install </w:t>
            </w:r>
            <w:proofErr w:type="spellStart"/>
            <w:r w:rsidRPr="008222C0">
              <w:rPr>
                <w:rFonts w:ascii="Courier New" w:hAnsi="Courier New" w:cs="Courier New"/>
                <w:sz w:val="18"/>
                <w:szCs w:val="20"/>
              </w:rPr>
              <w:t>vue@next</w:t>
            </w:r>
            <w:proofErr w:type="spellEnd"/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56435608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56435609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56435610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npm </w:t>
            </w:r>
            <w:proofErr w:type="spellStart"/>
            <w:r w:rsidRPr="00E95216">
              <w:rPr>
                <w:rFonts w:ascii="Courier New" w:hAnsi="Courier New" w:cs="Courier New"/>
                <w:sz w:val="18"/>
                <w:szCs w:val="20"/>
              </w:rPr>
              <w:t>init</w:t>
            </w:r>
            <w:proofErr w:type="spellEnd"/>
            <w:r w:rsidRPr="00E95216">
              <w:rPr>
                <w:rFonts w:ascii="Courier New" w:hAnsi="Courier New" w:cs="Courier New"/>
                <w:sz w:val="18"/>
                <w:szCs w:val="20"/>
              </w:rPr>
              <w:t xml:space="preserve">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56435611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proofErr w:type="spellStart"/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proofErr w:type="spellEnd"/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proofErr w:type="spellStart"/>
      <w:r w:rsidRPr="00AC168B">
        <w:rPr>
          <w:rFonts w:hint="eastAsia"/>
          <w:b/>
          <w:bCs/>
          <w:sz w:val="18"/>
          <w:szCs w:val="20"/>
        </w:rPr>
        <w:t>App.vue</w:t>
      </w:r>
      <w:proofErr w:type="spellEnd"/>
      <w:r w:rsidRPr="00AC168B">
        <w:rPr>
          <w:rFonts w:hint="eastAsia"/>
          <w:b/>
          <w:bCs/>
          <w:sz w:val="18"/>
          <w:szCs w:val="20"/>
        </w:rPr>
        <w:t>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 xml:space="preserve">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</w:t>
            </w: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App.vue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proofErr w:type="spellStart"/>
            <w:r w:rsidRPr="00A31219">
              <w:rPr>
                <w:rFonts w:ascii="Courier New" w:hAnsi="Courier New" w:cs="Courier New"/>
                <w:sz w:val="18"/>
                <w:szCs w:val="20"/>
              </w:rPr>
              <w:t>createApp</w:t>
            </w:r>
            <w:proofErr w:type="spellEnd"/>
            <w:r w:rsidRPr="00A31219">
              <w:rPr>
                <w:rFonts w:ascii="Courier New" w:hAnsi="Courier New" w:cs="Courier New"/>
                <w:sz w:val="18"/>
                <w:szCs w:val="20"/>
              </w:rPr>
              <w:t>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proofErr w:type="spellStart"/>
      <w:r w:rsidR="00907ECF" w:rsidRPr="003C1920">
        <w:t>createApp</w:t>
      </w:r>
      <w:proofErr w:type="spellEnd"/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proofErr w:type="spellStart"/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proofErr w:type="spellEnd"/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56435612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proofErr w:type="spellStart"/>
      <w:r w:rsidR="00060B43" w:rsidRPr="003527EC">
        <w:t>beforeCreate</w:t>
      </w:r>
      <w:proofErr w:type="spellEnd"/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proofErr w:type="spellStart"/>
      <w:r w:rsidRPr="003527EC">
        <w:t>attrs</w:t>
      </w:r>
      <w:proofErr w:type="spellEnd"/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proofErr w:type="spellStart"/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proofErr w:type="spellEnd"/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ttr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</w:t>
            </w:r>
            <w:proofErr w:type="spellStart"/>
            <w:r w:rsidRPr="000F3536">
              <w:rPr>
                <w:rFonts w:ascii="Courier New" w:hAnsi="Courier New" w:cs="Courier New"/>
                <w:sz w:val="18"/>
                <w:szCs w:val="20"/>
              </w:rPr>
              <w:t>args</w:t>
            </w:r>
            <w:proofErr w:type="spellEnd"/>
            <w:r w:rsidRPr="000F3536">
              <w:rPr>
                <w:rFonts w:ascii="Courier New" w:hAnsi="Courier New" w:cs="Courier New"/>
                <w:sz w:val="18"/>
                <w:szCs w:val="20"/>
              </w:rPr>
              <w:t>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proofErr w:type="spellStart"/>
      <w:r w:rsidR="00D7411A" w:rsidRPr="00C52125">
        <w:t>onX</w:t>
      </w:r>
      <w:proofErr w:type="spellEnd"/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proofErr w:type="spellStart"/>
      <w:r w:rsidRPr="00C52125">
        <w:t>beforeCreate</w:t>
      </w:r>
      <w:proofErr w:type="spellEnd"/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proofErr w:type="spellStart"/>
      <w:r w:rsidR="0023043E" w:rsidRPr="00C52125">
        <w:t>beforeMount</w:t>
      </w:r>
      <w:proofErr w:type="spellEnd"/>
      <w:r w:rsidR="0023043E" w:rsidRPr="005017DE">
        <w:rPr>
          <w:rFonts w:hint="eastAsia"/>
        </w:rPr>
        <w:t>变为</w:t>
      </w:r>
      <w:proofErr w:type="spellStart"/>
      <w:r w:rsidR="0023043E" w:rsidRPr="00C52125">
        <w:t>onBeforeMount</w:t>
      </w:r>
      <w:proofErr w:type="spellEnd"/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proofErr w:type="spellStart"/>
      <w:r w:rsidR="0023043E" w:rsidRPr="00C52125">
        <w:t>onMounted</w:t>
      </w:r>
      <w:proofErr w:type="spellEnd"/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6D038A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pda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1B7490">
              <w:rPr>
                <w:rFonts w:ascii="Courier New" w:hAnsi="Courier New" w:cs="Courier New"/>
                <w:sz w:val="18"/>
                <w:szCs w:val="20"/>
              </w:rPr>
              <w:t>onUnmounted</w:t>
            </w:r>
            <w:proofErr w:type="spellEnd"/>
            <w:r w:rsidRPr="001B7490">
              <w:rPr>
                <w:rFonts w:ascii="Courier New" w:hAnsi="Courier New" w:cs="Courier New"/>
                <w:sz w:val="18"/>
                <w:szCs w:val="20"/>
              </w:rPr>
              <w:t>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56435613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proofErr w:type="spellStart"/>
      <w:r w:rsidR="000647C1" w:rsidRPr="00075711">
        <w:t>Vue.observable</w:t>
      </w:r>
      <w:proofErr w:type="spellEnd"/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proofErr w:type="spellStart"/>
      <w:r w:rsidRPr="00075711">
        <w:rPr>
          <w:rFonts w:hint="eastAsia"/>
        </w:rPr>
        <w:t>toRefs</w:t>
      </w:r>
      <w:proofErr w:type="spellEnd"/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56435614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proofErr w:type="spellStart"/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proofErr w:type="spellEnd"/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import { ref, reactive,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A94E5E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A94E5E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56435615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56435616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proofErr w:type="spellStart"/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proofErr w:type="spellEnd"/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b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state.c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a.value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state), //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toRef</w:t>
            </w:r>
            <w:proofErr w:type="spellEnd"/>
            <w:r w:rsidRPr="00745E45">
              <w:rPr>
                <w:rFonts w:ascii="Courier New" w:hAnsi="Courier New" w:cs="Courier New"/>
                <w:sz w:val="18"/>
                <w:szCs w:val="20"/>
              </w:rPr>
              <w:t>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745E45">
              <w:rPr>
                <w:rFonts w:ascii="Courier New" w:hAnsi="Courier New" w:cs="Courier New"/>
                <w:sz w:val="18"/>
                <w:szCs w:val="20"/>
              </w:rPr>
              <w:t>changeBtn</w:t>
            </w:r>
            <w:proofErr w:type="spellEnd"/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56435617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proofErr w:type="spellStart"/>
      <w:r w:rsidR="00263AFF" w:rsidRPr="0082713C">
        <w:t>createApp</w:t>
      </w:r>
      <w:proofErr w:type="spellEnd"/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56435618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proofErr w:type="spellStart"/>
      <w:r w:rsidRPr="00075711">
        <w:rPr>
          <w:rFonts w:hint="eastAsia"/>
        </w:rPr>
        <w:t>toRefs</w:t>
      </w:r>
      <w:proofErr w:type="spellEnd"/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1CA35AC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56435619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语法与指令</w:t>
      </w:r>
      <w:bookmarkEnd w:id="28"/>
    </w:p>
    <w:p w14:paraId="567B7362" w14:textId="0769289D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指令进行介绍，包括差值绑定、计算属性、指令、自定义指令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56435620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56435621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4DFD2277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56435622"/>
      <w:r>
        <w:t>3.1.2</w:t>
      </w:r>
      <w:r>
        <w:rPr>
          <w:rFonts w:hint="eastAsia"/>
        </w:rPr>
        <w:t>过滤器</w:t>
      </w:r>
      <w:bookmarkEnd w:id="31"/>
    </w:p>
    <w:p w14:paraId="0320028E" w14:textId="368650F3" w:rsidR="00CE574C" w:rsidRDefault="005773A7" w:rsidP="005773A7">
      <w:pPr>
        <w:spacing w:line="360" w:lineRule="auto"/>
        <w:ind w:firstLineChars="200" w:firstLine="420"/>
        <w:jc w:val="left"/>
      </w:pPr>
      <w:r>
        <w:t>Vue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>
        <w:t>插值的尾部添加</w:t>
      </w:r>
      <w:r w:rsidR="00C41EDD">
        <w:rPr>
          <w:rFonts w:hint="eastAsia"/>
        </w:rPr>
        <w:t>过滤器，用</w:t>
      </w:r>
      <w:r>
        <w:t xml:space="preserve">管道符“ </w:t>
      </w:r>
      <w:r w:rsidR="00C41EDD">
        <w:rPr>
          <w:rFonts w:hint="eastAsia"/>
        </w:rPr>
        <w:t>|</w:t>
      </w:r>
      <w:r>
        <w:t xml:space="preserve">” </w:t>
      </w:r>
      <w:r w:rsidR="00C41EDD">
        <w:rPr>
          <w:rFonts w:hint="eastAsia"/>
        </w:rPr>
        <w:t>表示。</w:t>
      </w:r>
      <w:r>
        <w:t>经常用于格式化文</w:t>
      </w:r>
      <w:r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>
        <w:rPr>
          <w:rFonts w:hint="eastAsia"/>
        </w:rPr>
        <w:t>自定义的，</w:t>
      </w:r>
      <w:r>
        <w:t>通过给Vue实例添</w:t>
      </w:r>
      <w:r>
        <w:rPr>
          <w:rFonts w:hint="eastAsia"/>
        </w:rPr>
        <w:t>加</w:t>
      </w:r>
      <w:r>
        <w:lastRenderedPageBreak/>
        <w:t>filters来设置</w:t>
      </w:r>
      <w:r w:rsidR="00760510">
        <w:rPr>
          <w:rFonts w:hint="eastAsia"/>
        </w:rPr>
        <w:t>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A</w:t>
            </w:r>
            <w:proofErr w:type="spellEnd"/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proofErr w:type="spellEnd"/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152DF986" w14:textId="5706C12C" w:rsidR="00CE574C" w:rsidRPr="005E5557" w:rsidRDefault="000A53FC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2F2E1B76" w14:textId="77777777" w:rsidR="00CE574C" w:rsidRPr="0015223A" w:rsidRDefault="00CE574C" w:rsidP="0015223A">
      <w:pPr>
        <w:spacing w:line="360" w:lineRule="auto"/>
        <w:ind w:firstLineChars="200" w:firstLine="420"/>
        <w:jc w:val="left"/>
      </w:pP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56435623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56435624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</w:t>
      </w:r>
      <w:r>
        <w:rPr>
          <w:rFonts w:hint="eastAsia"/>
        </w:rPr>
        <w:lastRenderedPageBreak/>
        <w:t>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56435625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import { computed,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493DC2">
              <w:rPr>
                <w:rFonts w:ascii="Courier New" w:hAnsi="Courier New" w:cs="Courier New"/>
                <w:sz w:val="18"/>
                <w:szCs w:val="20"/>
              </w:rPr>
              <w:t>addBtn</w:t>
            </w:r>
            <w:proofErr w:type="spellEnd"/>
            <w:r w:rsidRPr="00493D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ouble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: computed(() =&gt; </w:t>
            </w:r>
            <w:proofErr w:type="spellStart"/>
            <w:r w:rsidRPr="001549BA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r>
        <w:t>3.2.</w:t>
      </w:r>
      <w:r w:rsidR="00040CEC">
        <w:t>2</w:t>
      </w:r>
      <w:r>
        <w:rPr>
          <w:rFonts w:hint="eastAsia"/>
        </w:rPr>
        <w:t>计算属性的setter</w:t>
      </w:r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proofErr w:type="spellStart"/>
      <w:r w:rsidRPr="006B467F">
        <w:rPr>
          <w:rFonts w:hint="eastAsia"/>
          <w:i/>
          <w:iCs/>
        </w:rPr>
        <w:t>tripple</w:t>
      </w:r>
      <w:proofErr w:type="spellEnd"/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proofErr w:type="spellStart"/>
      <w:r w:rsidR="00044129" w:rsidRPr="00F22CE0">
        <w:rPr>
          <w:rFonts w:hint="eastAsia"/>
          <w:i/>
          <w:iCs/>
        </w:rPr>
        <w:t>tripple</w:t>
      </w:r>
      <w:proofErr w:type="spellEnd"/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const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tripple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= </w:t>
            </w:r>
            <w:proofErr w:type="spellStart"/>
            <w:r w:rsidRPr="002348E6">
              <w:rPr>
                <w:rFonts w:ascii="Courier New" w:hAnsi="Courier New" w:cs="Courier New"/>
                <w:sz w:val="18"/>
                <w:szCs w:val="20"/>
              </w:rPr>
              <w:t>val</w:t>
            </w:r>
            <w:proofErr w:type="spellEnd"/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</w:t>
      </w:r>
      <w:proofErr w:type="spellStart"/>
      <w:r>
        <w:rPr>
          <w:rFonts w:hint="eastAsia"/>
          <w:b/>
          <w:bCs/>
          <w:sz w:val="18"/>
          <w:szCs w:val="20"/>
        </w:rPr>
        <w:t>tripple</w:t>
      </w:r>
      <w:proofErr w:type="spellEnd"/>
      <w:r>
        <w:rPr>
          <w:rFonts w:hint="eastAsia"/>
          <w:b/>
          <w:bCs/>
          <w:sz w:val="18"/>
          <w:szCs w:val="20"/>
        </w:rPr>
        <w:t>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r>
        <w:lastRenderedPageBreak/>
        <w:t>3.2.3</w:t>
      </w:r>
      <w:r>
        <w:rPr>
          <w:rFonts w:hint="eastAsia"/>
        </w:rPr>
        <w:t>侦听属性watch</w:t>
      </w:r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 xml:space="preserve">选项式API </w:t>
      </w:r>
      <w:proofErr w:type="spellStart"/>
      <w:r w:rsidR="00D1377E" w:rsidRPr="00D1377E">
        <w:t>this.$watch</w:t>
      </w:r>
      <w:proofErr w:type="spellEnd"/>
      <w:r w:rsidR="00D1377E" w:rsidRPr="00D1377E">
        <w:t>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data.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Num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new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= ", </w:t>
            </w:r>
            <w:proofErr w:type="spellStart"/>
            <w:r w:rsidRPr="00CF5AC2">
              <w:rPr>
                <w:rFonts w:ascii="Courier New" w:hAnsi="Courier New" w:cs="Courier New"/>
                <w:sz w:val="18"/>
                <w:szCs w:val="20"/>
              </w:rPr>
              <w:t>oldCount</w:t>
            </w:r>
            <w:proofErr w:type="spellEnd"/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v-bind: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="</w:t>
            </w:r>
            <w:proofErr w:type="spellStart"/>
            <w:r w:rsidRPr="004A2213">
              <w:rPr>
                <w:rFonts w:ascii="Courier New" w:hAnsi="Courier New" w:cs="Courier New"/>
                <w:sz w:val="18"/>
                <w:szCs w:val="20"/>
              </w:rPr>
              <w:t>imageSrc</w:t>
            </w:r>
            <w:proofErr w:type="spellEnd"/>
            <w:r w:rsidRPr="004A2213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img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: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src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="'/path/to/images/' + </w:t>
            </w:r>
            <w:proofErr w:type="spellStart"/>
            <w:r w:rsidRPr="001042E5">
              <w:rPr>
                <w:rFonts w:ascii="Courier New" w:hAnsi="Courier New" w:cs="Courier New"/>
                <w:sz w:val="18"/>
                <w:szCs w:val="20"/>
              </w:rPr>
              <w:t>fileName</w:t>
            </w:r>
            <w:proofErr w:type="spellEnd"/>
            <w:r w:rsidRPr="001042E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55497817" w:rsidR="003E0B17" w:rsidRPr="0070221F" w:rsidRDefault="003E0B17" w:rsidP="003E0B17">
      <w:pPr>
        <w:pStyle w:val="3"/>
        <w:rPr>
          <w:sz w:val="24"/>
          <w:szCs w:val="28"/>
        </w:rPr>
      </w:pPr>
      <w:r>
        <w:lastRenderedPageBreak/>
        <w:t xml:space="preserve">3.3.2 </w:t>
      </w:r>
      <w:r w:rsidR="005272E1">
        <w:rPr>
          <w:rFonts w:hint="eastAsia"/>
        </w:rPr>
        <w:t>绑定class、style与prop</w:t>
      </w:r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clas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: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isC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fontSize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A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, 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tyleObjectB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</w:t>
            </w:r>
            <w:proofErr w:type="spellStart"/>
            <w:r w:rsidRPr="009E3C27">
              <w:rPr>
                <w:rFonts w:ascii="Courier New" w:hAnsi="Courier New" w:cs="Courier New"/>
                <w:sz w:val="18"/>
                <w:szCs w:val="20"/>
              </w:rPr>
              <w:t>someThing</w:t>
            </w:r>
            <w:proofErr w:type="spellEnd"/>
            <w:r w:rsidRPr="009E3C27">
              <w:rPr>
                <w:rFonts w:ascii="Courier New" w:hAnsi="Courier New" w:cs="Courier New"/>
                <w:sz w:val="18"/>
                <w:szCs w:val="20"/>
              </w:rPr>
              <w:t>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Pr="00FE39B2">
        <w:rPr>
          <w:rFonts w:hint="eastAsia"/>
        </w:rPr>
        <w:t>与</w:t>
      </w:r>
      <w:proofErr w:type="spellStart"/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proofErr w:type="spellEnd"/>
      <w:r>
        <w:rPr>
          <w:rFonts w:hint="eastAsia"/>
        </w:rPr>
        <w:t>分别</w:t>
      </w:r>
      <w:r>
        <w:t>依赖于数据</w:t>
      </w:r>
      <w:proofErr w:type="spellStart"/>
      <w:r w:rsidRPr="00FE39B2">
        <w:rPr>
          <w:i/>
          <w:iCs/>
        </w:rPr>
        <w:t>isB</w:t>
      </w:r>
      <w:proofErr w:type="spellEnd"/>
      <w:r w:rsidRPr="00FE39B2">
        <w:rPr>
          <w:rFonts w:hint="eastAsia"/>
        </w:rPr>
        <w:t>和</w:t>
      </w:r>
      <w:proofErr w:type="spellStart"/>
      <w:r w:rsidRPr="00FE39B2">
        <w:rPr>
          <w:i/>
          <w:iCs/>
        </w:rPr>
        <w:t>is</w:t>
      </w:r>
      <w:r>
        <w:rPr>
          <w:i/>
          <w:iCs/>
        </w:rPr>
        <w:t>C</w:t>
      </w:r>
      <w:proofErr w:type="spellEnd"/>
      <w:r>
        <w:rPr>
          <w:rFonts w:hint="eastAsia"/>
        </w:rPr>
        <w:t>，</w:t>
      </w:r>
      <w:r>
        <w:t>当</w:t>
      </w:r>
      <w:proofErr w:type="spellStart"/>
      <w:r w:rsidR="008646EE" w:rsidRPr="00FE39B2">
        <w:rPr>
          <w:i/>
          <w:iCs/>
        </w:rPr>
        <w:t>isB</w:t>
      </w:r>
      <w:proofErr w:type="spellEnd"/>
      <w:r w:rsidR="008646EE" w:rsidRPr="00FE39B2">
        <w:rPr>
          <w:rFonts w:hint="eastAsia"/>
        </w:rPr>
        <w:t>和</w:t>
      </w:r>
      <w:proofErr w:type="spellStart"/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proofErr w:type="spellEnd"/>
      <w:r>
        <w:t>为true时，div会拥有类名</w:t>
      </w:r>
      <w:proofErr w:type="spellStart"/>
      <w:r w:rsidRPr="00FE39B2">
        <w:rPr>
          <w:rFonts w:hint="eastAsia"/>
          <w:i/>
          <w:iCs/>
        </w:rPr>
        <w:t>classB</w:t>
      </w:r>
      <w:proofErr w:type="spellEnd"/>
      <w:r w:rsidR="008646EE" w:rsidRPr="00FE39B2">
        <w:rPr>
          <w:rFonts w:hint="eastAsia"/>
        </w:rPr>
        <w:t>与</w:t>
      </w:r>
      <w:proofErr w:type="spellStart"/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proofErr w:type="spellEnd"/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</w:t>
      </w:r>
      <w:proofErr w:type="spellStart"/>
      <w:r w:rsidR="005971EE" w:rsidRPr="005971EE">
        <w:t>textarea</w:t>
      </w:r>
      <w:proofErr w:type="spellEnd"/>
      <w:r w:rsidR="005971EE" w:rsidRPr="005971EE">
        <w:t>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</w:t>
      </w:r>
      <w:proofErr w:type="spellStart"/>
      <w:r w:rsidR="00364E0B" w:rsidRPr="005971EE">
        <w:t>textarea</w:t>
      </w:r>
      <w:proofErr w:type="spellEnd"/>
      <w:r w:rsidR="00364E0B" w:rsidRPr="005971EE">
        <w:t>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6D03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v-model="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p style="white-space: pre-line"&gt;{{ </w:t>
            </w:r>
            <w:proofErr w:type="spellStart"/>
            <w:r w:rsidRPr="00BA1581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</w:t>
            </w:r>
            <w:proofErr w:type="spellStart"/>
            <w:r w:rsidRPr="00EC1002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  <w:rPr>
          <w:rFonts w:hint="eastAsia"/>
        </w:rPr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</w:t>
      </w:r>
      <w:proofErr w:type="spellStart"/>
      <w:r w:rsidR="001461DE" w:rsidRPr="001461DE">
        <w:t>textarea</w:t>
      </w:r>
      <w:proofErr w:type="spellEnd"/>
      <w:r w:rsidR="001461DE" w:rsidRPr="001461DE">
        <w:t>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</w:t>
      </w:r>
      <w:r w:rsidR="000B0E5C">
        <w:rPr>
          <w:rFonts w:hint="eastAsia"/>
        </w:rPr>
        <w:t>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  <w:rPr>
          <w:rFonts w:hint="eastAsia"/>
        </w:rPr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  <w:rPr>
                <w:rFonts w:hint="eastAsia"/>
              </w:rPr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  <w:rPr>
                <w:rFonts w:hint="eastAsia"/>
              </w:rPr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  <w:rPr>
                <w:rFonts w:hint="eastAsia"/>
              </w:rPr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  <w:rPr>
                <w:rFonts w:hint="eastAsia"/>
              </w:rPr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  <w:rPr>
                <w:rFonts w:hint="eastAsia"/>
              </w:rPr>
            </w:pPr>
            <w:r w:rsidRPr="002927D6">
              <w:t>.</w:t>
            </w:r>
            <w:proofErr w:type="spellStart"/>
            <w:r w:rsidRPr="002927D6">
              <w:t>tmn</w:t>
            </w:r>
            <w:proofErr w:type="spellEnd"/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  <w:rPr>
                <w:rFonts w:hint="eastAsia"/>
              </w:rPr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6530C2">
        <w:rPr>
          <w:rFonts w:hint="eastAsia"/>
          <w:b/>
          <w:bCs/>
          <w:sz w:val="18"/>
          <w:szCs w:val="20"/>
        </w:rPr>
        <w:t>v-</w:t>
      </w:r>
      <w:proofErr w:type="spellStart"/>
      <w:r w:rsidR="006530C2">
        <w:rPr>
          <w:rFonts w:hint="eastAsia"/>
          <w:b/>
          <w:bCs/>
          <w:sz w:val="18"/>
          <w:szCs w:val="20"/>
        </w:rPr>
        <w:t>mdoel</w:t>
      </w:r>
      <w:proofErr w:type="spellEnd"/>
      <w:r w:rsidR="006530C2">
        <w:rPr>
          <w:rFonts w:hint="eastAsia"/>
          <w:b/>
          <w:bCs/>
          <w:sz w:val="18"/>
          <w:szCs w:val="20"/>
        </w:rPr>
        <w:t>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  <w:rPr>
          <w:rFonts w:hint="eastAsia"/>
        </w:rPr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169F3DB3" w:rsidR="00F25AC7" w:rsidRPr="0070221F" w:rsidRDefault="00F25AC7" w:rsidP="00F25AC7">
      <w:pPr>
        <w:pStyle w:val="3"/>
        <w:rPr>
          <w:sz w:val="24"/>
          <w:szCs w:val="28"/>
        </w:rPr>
      </w:pPr>
      <w:r>
        <w:t>3.4.</w:t>
      </w:r>
      <w:r>
        <w:t>3</w:t>
      </w:r>
      <w:r>
        <w:t xml:space="preserve"> 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</w:p>
    <w:p w14:paraId="54E4BA0A" w14:textId="3D230D54" w:rsidR="00B5485A" w:rsidRDefault="00F239C1" w:rsidP="00F25AC7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学习了使用v-model进行双向绑定，现在可以制作一份实时显示所填数据的问卷。通过&lt;input</w:t>
      </w:r>
      <w:r>
        <w:t>&gt;</w:t>
      </w:r>
      <w:r>
        <w:rPr>
          <w:rFonts w:hint="eastAsia"/>
        </w:rPr>
        <w:t>中的type，可以实现输入、单选、多选等。</w:t>
      </w:r>
      <w:r w:rsidR="008F0AF0"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1C0CD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868BAF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14D888CB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2049409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input v-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odel.trim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="name" placeholder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 class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inText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4AFF14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3CC788EF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DDCFA63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7E7F55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5CE7B1C6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9BE739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5B025DEE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04DA66B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49A2C8CE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04FE5045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h6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2B5A1AD8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3AC497A7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FAAA93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class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ulChoice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056E992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7EF544A7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2257A75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17BA9097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6B49B33D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056E28D2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6E20A4ED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7564117B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1AFF7F6A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56C7D65B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  v-model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4B773A86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380CFBE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6527880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h6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: {{ 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}}&lt;/h6&gt;</w:t>
            </w:r>
          </w:p>
          <w:p w14:paraId="3899811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3F9B9A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E531567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468E802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27997B88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4624CBF9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0CB1F8CF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22A2DF83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D6574E9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843040F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</w:p>
          <w:p w14:paraId="5DFF7F2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v-model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DBCDA0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4103F0A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class="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ulText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4F3397B9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gt;&lt;/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textarea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09506D6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6D80B53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3C48F5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7DB41747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"&gt;{{ 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}}&lt;/p&gt;</w:t>
            </w:r>
          </w:p>
          <w:p w14:paraId="00EDF00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&lt;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br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/&gt;</w:t>
            </w:r>
          </w:p>
          <w:p w14:paraId="431D684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352BD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4DF3B62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2F5F080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7018266E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import { reactive, ref, 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} from "vue";</w:t>
            </w:r>
          </w:p>
          <w:p w14:paraId="6987322F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29D2865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2234CB5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F42A76D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3B1DF21D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mulMessage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: "",</w:t>
            </w:r>
          </w:p>
          <w:p w14:paraId="06DE2392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13075422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1B3369C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checkedLang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: [],</w:t>
            </w:r>
          </w:p>
          <w:p w14:paraId="1E6CDCF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164DC7F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56BD0E6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439DC73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  ...</w:t>
            </w:r>
            <w:proofErr w:type="spellStart"/>
            <w:r w:rsidRPr="003C48F5">
              <w:rPr>
                <w:rFonts w:ascii="Courier New" w:hAnsi="Courier New" w:cs="Courier New"/>
                <w:sz w:val="18"/>
                <w:szCs w:val="20"/>
              </w:rPr>
              <w:t>toRefs</w:t>
            </w:r>
            <w:proofErr w:type="spellEnd"/>
            <w:r w:rsidRPr="003C48F5">
              <w:rPr>
                <w:rFonts w:ascii="Courier New" w:hAnsi="Courier New" w:cs="Courier New"/>
                <w:sz w:val="18"/>
                <w:szCs w:val="20"/>
              </w:rPr>
              <w:t>(data),</w:t>
            </w:r>
          </w:p>
          <w:p w14:paraId="2ACAF9E6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E1C964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F7DD31" w14:textId="77777777" w:rsidR="003C48F5" w:rsidRPr="003C48F5" w:rsidRDefault="003C48F5" w:rsidP="003C48F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C6D9E36" w14:textId="2EED6ECD" w:rsidR="00513971" w:rsidRPr="00EC1002" w:rsidRDefault="003C48F5" w:rsidP="003C48F5">
            <w:pPr>
              <w:spacing w:line="360" w:lineRule="auto"/>
              <w:ind w:firstLine="360"/>
              <w:rPr>
                <w:rFonts w:ascii="Courier New" w:hAnsi="Courier New" w:cs="Courier New" w:hint="eastAsia"/>
                <w:sz w:val="18"/>
                <w:szCs w:val="20"/>
              </w:rPr>
            </w:pPr>
            <w:r w:rsidRPr="003C48F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5CEEBDDF" w14:textId="41C011BC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lastRenderedPageBreak/>
        <w:drawing>
          <wp:inline distT="0" distB="0" distL="0" distR="0" wp14:anchorId="095CD01A" wp14:editId="39B64CF3">
            <wp:extent cx="2475684" cy="4517712"/>
            <wp:effectExtent l="0" t="0" r="127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10452" cy="45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752654" wp14:editId="6EA95A8B">
            <wp:extent cx="2369820" cy="450320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74315" cy="4511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问卷</w:t>
      </w:r>
      <w:r>
        <w:rPr>
          <w:rFonts w:hint="eastAsia"/>
          <w:b/>
          <w:bCs/>
          <w:sz w:val="18"/>
          <w:szCs w:val="20"/>
        </w:rPr>
        <w:t>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7E18FE56" w:rsidR="002A0933" w:rsidRDefault="002A0933" w:rsidP="000B0E5C">
      <w:pPr>
        <w:spacing w:line="360" w:lineRule="auto"/>
        <w:ind w:firstLineChars="200" w:firstLine="420"/>
        <w:jc w:val="left"/>
      </w:pP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  <w:rPr>
          <w:rFonts w:hint="eastAsia"/>
        </w:rPr>
      </w:pPr>
    </w:p>
    <w:p w14:paraId="31D39B4E" w14:textId="1DF9D894" w:rsidR="002A0933" w:rsidRDefault="002A0933" w:rsidP="000B0E5C">
      <w:pPr>
        <w:spacing w:line="360" w:lineRule="auto"/>
        <w:ind w:firstLineChars="200" w:firstLine="420"/>
        <w:jc w:val="left"/>
      </w:pPr>
    </w:p>
    <w:p w14:paraId="14F6660F" w14:textId="77777777" w:rsidR="002A0933" w:rsidRPr="005515BE" w:rsidRDefault="002A0933" w:rsidP="000B0E5C">
      <w:pPr>
        <w:spacing w:line="360" w:lineRule="auto"/>
        <w:ind w:firstLineChars="200" w:firstLine="420"/>
        <w:jc w:val="left"/>
        <w:rPr>
          <w:rFonts w:hint="eastAsia"/>
        </w:rPr>
      </w:pPr>
    </w:p>
    <w:sectPr w:rsidR="002A0933" w:rsidRPr="005515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EB014" w14:textId="77777777" w:rsidR="003C17E1" w:rsidRDefault="003C17E1" w:rsidP="00CD5136">
      <w:r>
        <w:separator/>
      </w:r>
    </w:p>
  </w:endnote>
  <w:endnote w:type="continuationSeparator" w:id="0">
    <w:p w14:paraId="0A9B1857" w14:textId="77777777" w:rsidR="003C17E1" w:rsidRDefault="003C17E1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F2334B" w14:textId="77777777" w:rsidR="003C17E1" w:rsidRDefault="003C17E1" w:rsidP="00CD5136">
      <w:r>
        <w:separator/>
      </w:r>
    </w:p>
  </w:footnote>
  <w:footnote w:type="continuationSeparator" w:id="0">
    <w:p w14:paraId="739AE62D" w14:textId="77777777" w:rsidR="003C17E1" w:rsidRDefault="003C17E1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5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YbGtQC90wYzLQAAAA=="/>
  </w:docVars>
  <w:rsids>
    <w:rsidRoot w:val="00241BF8"/>
    <w:rsid w:val="000048EC"/>
    <w:rsid w:val="00007D0E"/>
    <w:rsid w:val="00010B3F"/>
    <w:rsid w:val="00012FED"/>
    <w:rsid w:val="000148C8"/>
    <w:rsid w:val="00024C39"/>
    <w:rsid w:val="0002548F"/>
    <w:rsid w:val="000271A9"/>
    <w:rsid w:val="00031831"/>
    <w:rsid w:val="00033A1F"/>
    <w:rsid w:val="00033A63"/>
    <w:rsid w:val="00036F5D"/>
    <w:rsid w:val="00040CEC"/>
    <w:rsid w:val="00044129"/>
    <w:rsid w:val="0004519B"/>
    <w:rsid w:val="00045D3B"/>
    <w:rsid w:val="00046341"/>
    <w:rsid w:val="00047A2B"/>
    <w:rsid w:val="00051580"/>
    <w:rsid w:val="00051B19"/>
    <w:rsid w:val="00054F7A"/>
    <w:rsid w:val="00056F4A"/>
    <w:rsid w:val="00060B43"/>
    <w:rsid w:val="00061EA4"/>
    <w:rsid w:val="000643F8"/>
    <w:rsid w:val="000647C1"/>
    <w:rsid w:val="00064C8B"/>
    <w:rsid w:val="0007283E"/>
    <w:rsid w:val="0007320F"/>
    <w:rsid w:val="0007560A"/>
    <w:rsid w:val="00075711"/>
    <w:rsid w:val="000801B2"/>
    <w:rsid w:val="000803BE"/>
    <w:rsid w:val="000814E5"/>
    <w:rsid w:val="00087146"/>
    <w:rsid w:val="000902A6"/>
    <w:rsid w:val="0009127B"/>
    <w:rsid w:val="00091953"/>
    <w:rsid w:val="000935C8"/>
    <w:rsid w:val="0009720C"/>
    <w:rsid w:val="00097E33"/>
    <w:rsid w:val="000A53FC"/>
    <w:rsid w:val="000B097B"/>
    <w:rsid w:val="000B0E5C"/>
    <w:rsid w:val="000B17D4"/>
    <w:rsid w:val="000B1B53"/>
    <w:rsid w:val="000B6DF7"/>
    <w:rsid w:val="000C3391"/>
    <w:rsid w:val="000C3D8B"/>
    <w:rsid w:val="000C5401"/>
    <w:rsid w:val="000C59C8"/>
    <w:rsid w:val="000D00D7"/>
    <w:rsid w:val="000D018C"/>
    <w:rsid w:val="000D1AEE"/>
    <w:rsid w:val="000D279B"/>
    <w:rsid w:val="000D2E8D"/>
    <w:rsid w:val="000D2E9D"/>
    <w:rsid w:val="000D534D"/>
    <w:rsid w:val="000E15AC"/>
    <w:rsid w:val="000E24DB"/>
    <w:rsid w:val="000E56D2"/>
    <w:rsid w:val="000F17B4"/>
    <w:rsid w:val="000F3536"/>
    <w:rsid w:val="001031FA"/>
    <w:rsid w:val="001042E5"/>
    <w:rsid w:val="00105BB4"/>
    <w:rsid w:val="001076C6"/>
    <w:rsid w:val="00122076"/>
    <w:rsid w:val="00123514"/>
    <w:rsid w:val="00126582"/>
    <w:rsid w:val="001265FD"/>
    <w:rsid w:val="0012694A"/>
    <w:rsid w:val="00126FA1"/>
    <w:rsid w:val="001275BF"/>
    <w:rsid w:val="001325B0"/>
    <w:rsid w:val="00140835"/>
    <w:rsid w:val="00140AA7"/>
    <w:rsid w:val="001437C7"/>
    <w:rsid w:val="00143A85"/>
    <w:rsid w:val="001461DE"/>
    <w:rsid w:val="0015223A"/>
    <w:rsid w:val="0015474E"/>
    <w:rsid w:val="001549BA"/>
    <w:rsid w:val="001549BB"/>
    <w:rsid w:val="001645B0"/>
    <w:rsid w:val="001657E7"/>
    <w:rsid w:val="00180696"/>
    <w:rsid w:val="00180EEC"/>
    <w:rsid w:val="00183256"/>
    <w:rsid w:val="00191B2E"/>
    <w:rsid w:val="00192C8E"/>
    <w:rsid w:val="00195DA0"/>
    <w:rsid w:val="001A0DB0"/>
    <w:rsid w:val="001A1E4C"/>
    <w:rsid w:val="001A349D"/>
    <w:rsid w:val="001A3D38"/>
    <w:rsid w:val="001A49A5"/>
    <w:rsid w:val="001B1A76"/>
    <w:rsid w:val="001B5CF3"/>
    <w:rsid w:val="001B5F3A"/>
    <w:rsid w:val="001B7490"/>
    <w:rsid w:val="001C2602"/>
    <w:rsid w:val="001C266A"/>
    <w:rsid w:val="001C6460"/>
    <w:rsid w:val="001C6522"/>
    <w:rsid w:val="001D3334"/>
    <w:rsid w:val="001E0E97"/>
    <w:rsid w:val="001E0F93"/>
    <w:rsid w:val="001E1C16"/>
    <w:rsid w:val="001E2272"/>
    <w:rsid w:val="001E2F3A"/>
    <w:rsid w:val="001E3C6A"/>
    <w:rsid w:val="001F2372"/>
    <w:rsid w:val="001F23B2"/>
    <w:rsid w:val="001F305E"/>
    <w:rsid w:val="001F53AA"/>
    <w:rsid w:val="001F5BB0"/>
    <w:rsid w:val="001F6A59"/>
    <w:rsid w:val="001F7EEF"/>
    <w:rsid w:val="0020196D"/>
    <w:rsid w:val="00201FB0"/>
    <w:rsid w:val="00204FF9"/>
    <w:rsid w:val="002052D3"/>
    <w:rsid w:val="002054BD"/>
    <w:rsid w:val="00206ECA"/>
    <w:rsid w:val="002143BE"/>
    <w:rsid w:val="00222160"/>
    <w:rsid w:val="002232F3"/>
    <w:rsid w:val="00225AB0"/>
    <w:rsid w:val="00225C53"/>
    <w:rsid w:val="0023043E"/>
    <w:rsid w:val="00232ED9"/>
    <w:rsid w:val="002348E6"/>
    <w:rsid w:val="00235C8E"/>
    <w:rsid w:val="00240080"/>
    <w:rsid w:val="00241BF8"/>
    <w:rsid w:val="00243809"/>
    <w:rsid w:val="00251324"/>
    <w:rsid w:val="00254F47"/>
    <w:rsid w:val="00260BDF"/>
    <w:rsid w:val="00261159"/>
    <w:rsid w:val="0026306D"/>
    <w:rsid w:val="00263AFF"/>
    <w:rsid w:val="00263F4D"/>
    <w:rsid w:val="0026447F"/>
    <w:rsid w:val="002708A8"/>
    <w:rsid w:val="002714E6"/>
    <w:rsid w:val="00271DE1"/>
    <w:rsid w:val="00272C13"/>
    <w:rsid w:val="0027328A"/>
    <w:rsid w:val="00274455"/>
    <w:rsid w:val="00283568"/>
    <w:rsid w:val="00290576"/>
    <w:rsid w:val="002912A3"/>
    <w:rsid w:val="00292470"/>
    <w:rsid w:val="00292CD8"/>
    <w:rsid w:val="0029343E"/>
    <w:rsid w:val="00293DDA"/>
    <w:rsid w:val="0029469F"/>
    <w:rsid w:val="00295D00"/>
    <w:rsid w:val="002A0933"/>
    <w:rsid w:val="002A5ACE"/>
    <w:rsid w:val="002A7A16"/>
    <w:rsid w:val="002A7CBE"/>
    <w:rsid w:val="002A7D19"/>
    <w:rsid w:val="002B0A20"/>
    <w:rsid w:val="002B2606"/>
    <w:rsid w:val="002C221E"/>
    <w:rsid w:val="002C2647"/>
    <w:rsid w:val="002C37E9"/>
    <w:rsid w:val="002C7710"/>
    <w:rsid w:val="002D02A0"/>
    <w:rsid w:val="002D77CA"/>
    <w:rsid w:val="002E0336"/>
    <w:rsid w:val="002E5D22"/>
    <w:rsid w:val="002F2A05"/>
    <w:rsid w:val="002F5E64"/>
    <w:rsid w:val="00304367"/>
    <w:rsid w:val="003047E7"/>
    <w:rsid w:val="00305A06"/>
    <w:rsid w:val="00312285"/>
    <w:rsid w:val="00313C55"/>
    <w:rsid w:val="00323A7C"/>
    <w:rsid w:val="0032493C"/>
    <w:rsid w:val="00327AB6"/>
    <w:rsid w:val="00332F0F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27EC"/>
    <w:rsid w:val="00355B33"/>
    <w:rsid w:val="003565A2"/>
    <w:rsid w:val="0035780C"/>
    <w:rsid w:val="00357ABA"/>
    <w:rsid w:val="003600D7"/>
    <w:rsid w:val="00361594"/>
    <w:rsid w:val="00364E0B"/>
    <w:rsid w:val="003701F9"/>
    <w:rsid w:val="00372339"/>
    <w:rsid w:val="00374932"/>
    <w:rsid w:val="0037624A"/>
    <w:rsid w:val="00382094"/>
    <w:rsid w:val="00394B5E"/>
    <w:rsid w:val="00397A3E"/>
    <w:rsid w:val="003A0E8B"/>
    <w:rsid w:val="003A110A"/>
    <w:rsid w:val="003A182C"/>
    <w:rsid w:val="003A7AC3"/>
    <w:rsid w:val="003B1403"/>
    <w:rsid w:val="003B55A1"/>
    <w:rsid w:val="003B76F4"/>
    <w:rsid w:val="003B7C24"/>
    <w:rsid w:val="003C0D2F"/>
    <w:rsid w:val="003C17E1"/>
    <w:rsid w:val="003C1920"/>
    <w:rsid w:val="003C3CDC"/>
    <w:rsid w:val="003C48F5"/>
    <w:rsid w:val="003D40A5"/>
    <w:rsid w:val="003D486F"/>
    <w:rsid w:val="003D49D9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3848"/>
    <w:rsid w:val="00410891"/>
    <w:rsid w:val="00412530"/>
    <w:rsid w:val="00412CF1"/>
    <w:rsid w:val="004173C6"/>
    <w:rsid w:val="0042266B"/>
    <w:rsid w:val="004309A7"/>
    <w:rsid w:val="00430A32"/>
    <w:rsid w:val="0043418A"/>
    <w:rsid w:val="0043710A"/>
    <w:rsid w:val="004457E9"/>
    <w:rsid w:val="00447799"/>
    <w:rsid w:val="004604FD"/>
    <w:rsid w:val="00464077"/>
    <w:rsid w:val="00464EC0"/>
    <w:rsid w:val="0046634F"/>
    <w:rsid w:val="00475264"/>
    <w:rsid w:val="00484002"/>
    <w:rsid w:val="004900D2"/>
    <w:rsid w:val="00493DC2"/>
    <w:rsid w:val="004954DE"/>
    <w:rsid w:val="004A0A14"/>
    <w:rsid w:val="004A15AE"/>
    <w:rsid w:val="004A2213"/>
    <w:rsid w:val="004A7808"/>
    <w:rsid w:val="004B3D53"/>
    <w:rsid w:val="004D3231"/>
    <w:rsid w:val="004D6217"/>
    <w:rsid w:val="004D7D01"/>
    <w:rsid w:val="004D7DE3"/>
    <w:rsid w:val="004E05A2"/>
    <w:rsid w:val="004E49DE"/>
    <w:rsid w:val="004E5132"/>
    <w:rsid w:val="004F23AF"/>
    <w:rsid w:val="004F2DB6"/>
    <w:rsid w:val="0050010E"/>
    <w:rsid w:val="00500AA3"/>
    <w:rsid w:val="005017DE"/>
    <w:rsid w:val="00504247"/>
    <w:rsid w:val="00507031"/>
    <w:rsid w:val="00511718"/>
    <w:rsid w:val="00513971"/>
    <w:rsid w:val="00515E78"/>
    <w:rsid w:val="005272E1"/>
    <w:rsid w:val="00530E2C"/>
    <w:rsid w:val="00533E75"/>
    <w:rsid w:val="00536DC1"/>
    <w:rsid w:val="00541DAC"/>
    <w:rsid w:val="00542EB4"/>
    <w:rsid w:val="00544E6C"/>
    <w:rsid w:val="00546D94"/>
    <w:rsid w:val="00547A0D"/>
    <w:rsid w:val="005515BE"/>
    <w:rsid w:val="00556051"/>
    <w:rsid w:val="00557776"/>
    <w:rsid w:val="00561E02"/>
    <w:rsid w:val="00563BD0"/>
    <w:rsid w:val="00566FB1"/>
    <w:rsid w:val="00570DBF"/>
    <w:rsid w:val="005714E6"/>
    <w:rsid w:val="005773A7"/>
    <w:rsid w:val="00580A93"/>
    <w:rsid w:val="0058496E"/>
    <w:rsid w:val="00596FAD"/>
    <w:rsid w:val="005971EE"/>
    <w:rsid w:val="005A3B07"/>
    <w:rsid w:val="005A49EA"/>
    <w:rsid w:val="005A5F58"/>
    <w:rsid w:val="005B1A54"/>
    <w:rsid w:val="005B29BD"/>
    <w:rsid w:val="005B5CFC"/>
    <w:rsid w:val="005B5DA9"/>
    <w:rsid w:val="005C4DC2"/>
    <w:rsid w:val="005D0D88"/>
    <w:rsid w:val="005D3881"/>
    <w:rsid w:val="005D42D8"/>
    <w:rsid w:val="005D547D"/>
    <w:rsid w:val="005E2668"/>
    <w:rsid w:val="005E4801"/>
    <w:rsid w:val="005E5557"/>
    <w:rsid w:val="005F0FD0"/>
    <w:rsid w:val="005F184C"/>
    <w:rsid w:val="005F1C25"/>
    <w:rsid w:val="005F2987"/>
    <w:rsid w:val="005F7945"/>
    <w:rsid w:val="005F7CF9"/>
    <w:rsid w:val="00610694"/>
    <w:rsid w:val="006138BF"/>
    <w:rsid w:val="00613BA7"/>
    <w:rsid w:val="006176B6"/>
    <w:rsid w:val="006206C4"/>
    <w:rsid w:val="00622D8E"/>
    <w:rsid w:val="00627697"/>
    <w:rsid w:val="0063130B"/>
    <w:rsid w:val="00633577"/>
    <w:rsid w:val="00635BE6"/>
    <w:rsid w:val="00636122"/>
    <w:rsid w:val="00637182"/>
    <w:rsid w:val="006411F4"/>
    <w:rsid w:val="006530C2"/>
    <w:rsid w:val="006576A8"/>
    <w:rsid w:val="006611DB"/>
    <w:rsid w:val="006615C8"/>
    <w:rsid w:val="0066288C"/>
    <w:rsid w:val="00664708"/>
    <w:rsid w:val="00664EB1"/>
    <w:rsid w:val="0067040E"/>
    <w:rsid w:val="006714F1"/>
    <w:rsid w:val="006742BB"/>
    <w:rsid w:val="00674300"/>
    <w:rsid w:val="0067484F"/>
    <w:rsid w:val="006752E7"/>
    <w:rsid w:val="00683032"/>
    <w:rsid w:val="00692407"/>
    <w:rsid w:val="006945B6"/>
    <w:rsid w:val="006A5ED2"/>
    <w:rsid w:val="006A772D"/>
    <w:rsid w:val="006B0226"/>
    <w:rsid w:val="006B1210"/>
    <w:rsid w:val="006B467F"/>
    <w:rsid w:val="006B7291"/>
    <w:rsid w:val="006C4C5B"/>
    <w:rsid w:val="006C5C78"/>
    <w:rsid w:val="006C6911"/>
    <w:rsid w:val="006D5D0D"/>
    <w:rsid w:val="006D75E2"/>
    <w:rsid w:val="006D7CC6"/>
    <w:rsid w:val="006E365B"/>
    <w:rsid w:val="0070221F"/>
    <w:rsid w:val="00705060"/>
    <w:rsid w:val="00705AA8"/>
    <w:rsid w:val="00705F1E"/>
    <w:rsid w:val="007063FF"/>
    <w:rsid w:val="007158BB"/>
    <w:rsid w:val="00717CA6"/>
    <w:rsid w:val="0072463D"/>
    <w:rsid w:val="0073091B"/>
    <w:rsid w:val="00731EEA"/>
    <w:rsid w:val="0073222D"/>
    <w:rsid w:val="007341EF"/>
    <w:rsid w:val="00736EC7"/>
    <w:rsid w:val="007403C8"/>
    <w:rsid w:val="00745E45"/>
    <w:rsid w:val="00747197"/>
    <w:rsid w:val="00755396"/>
    <w:rsid w:val="00755A36"/>
    <w:rsid w:val="0075632B"/>
    <w:rsid w:val="00760510"/>
    <w:rsid w:val="00760F39"/>
    <w:rsid w:val="0076267F"/>
    <w:rsid w:val="00764C8D"/>
    <w:rsid w:val="00764EA4"/>
    <w:rsid w:val="007749D8"/>
    <w:rsid w:val="00776A2B"/>
    <w:rsid w:val="00777692"/>
    <w:rsid w:val="00780F69"/>
    <w:rsid w:val="00784CE7"/>
    <w:rsid w:val="00784F40"/>
    <w:rsid w:val="00785CB2"/>
    <w:rsid w:val="00787624"/>
    <w:rsid w:val="00793672"/>
    <w:rsid w:val="00794CA1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4796"/>
    <w:rsid w:val="007C6F46"/>
    <w:rsid w:val="007D2171"/>
    <w:rsid w:val="007D2FA6"/>
    <w:rsid w:val="007D778C"/>
    <w:rsid w:val="007E1B15"/>
    <w:rsid w:val="007F16C9"/>
    <w:rsid w:val="007F3A73"/>
    <w:rsid w:val="007F756F"/>
    <w:rsid w:val="0080096D"/>
    <w:rsid w:val="00801C73"/>
    <w:rsid w:val="00811743"/>
    <w:rsid w:val="008145F6"/>
    <w:rsid w:val="008160B2"/>
    <w:rsid w:val="0082066A"/>
    <w:rsid w:val="0082199F"/>
    <w:rsid w:val="008222C0"/>
    <w:rsid w:val="00823343"/>
    <w:rsid w:val="008240BC"/>
    <w:rsid w:val="00825BFB"/>
    <w:rsid w:val="0082713C"/>
    <w:rsid w:val="00831970"/>
    <w:rsid w:val="00831E66"/>
    <w:rsid w:val="00832FEE"/>
    <w:rsid w:val="008358D7"/>
    <w:rsid w:val="00845355"/>
    <w:rsid w:val="0084536F"/>
    <w:rsid w:val="00850377"/>
    <w:rsid w:val="008503D3"/>
    <w:rsid w:val="00850C51"/>
    <w:rsid w:val="00852109"/>
    <w:rsid w:val="00852E02"/>
    <w:rsid w:val="008540BC"/>
    <w:rsid w:val="00857A34"/>
    <w:rsid w:val="00863D54"/>
    <w:rsid w:val="008646EE"/>
    <w:rsid w:val="00871F82"/>
    <w:rsid w:val="008744E9"/>
    <w:rsid w:val="008752CA"/>
    <w:rsid w:val="00886B52"/>
    <w:rsid w:val="008906C9"/>
    <w:rsid w:val="00892674"/>
    <w:rsid w:val="008971CA"/>
    <w:rsid w:val="008A2ADE"/>
    <w:rsid w:val="008A2FEA"/>
    <w:rsid w:val="008A409B"/>
    <w:rsid w:val="008A47C9"/>
    <w:rsid w:val="008A694A"/>
    <w:rsid w:val="008B26CE"/>
    <w:rsid w:val="008B60C8"/>
    <w:rsid w:val="008C0167"/>
    <w:rsid w:val="008D1FC4"/>
    <w:rsid w:val="008D2BBC"/>
    <w:rsid w:val="008D30A7"/>
    <w:rsid w:val="008D4A2D"/>
    <w:rsid w:val="008E07C1"/>
    <w:rsid w:val="008E1A6C"/>
    <w:rsid w:val="008E2C2B"/>
    <w:rsid w:val="008E3785"/>
    <w:rsid w:val="008E61D6"/>
    <w:rsid w:val="008F0AF0"/>
    <w:rsid w:val="008F4CB0"/>
    <w:rsid w:val="008F7942"/>
    <w:rsid w:val="00902586"/>
    <w:rsid w:val="00907ECF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FB0"/>
    <w:rsid w:val="0093198E"/>
    <w:rsid w:val="00933DFD"/>
    <w:rsid w:val="00940FA2"/>
    <w:rsid w:val="00941749"/>
    <w:rsid w:val="00950380"/>
    <w:rsid w:val="0095385E"/>
    <w:rsid w:val="009556E7"/>
    <w:rsid w:val="00957012"/>
    <w:rsid w:val="009572A0"/>
    <w:rsid w:val="009575DC"/>
    <w:rsid w:val="0096139E"/>
    <w:rsid w:val="00965734"/>
    <w:rsid w:val="00967F42"/>
    <w:rsid w:val="00974744"/>
    <w:rsid w:val="00974FF8"/>
    <w:rsid w:val="009756E6"/>
    <w:rsid w:val="009779BD"/>
    <w:rsid w:val="00980DB2"/>
    <w:rsid w:val="00981A25"/>
    <w:rsid w:val="00981DCC"/>
    <w:rsid w:val="00984EFA"/>
    <w:rsid w:val="00994C11"/>
    <w:rsid w:val="00996E46"/>
    <w:rsid w:val="009A1641"/>
    <w:rsid w:val="009A55C7"/>
    <w:rsid w:val="009A64B8"/>
    <w:rsid w:val="009A655F"/>
    <w:rsid w:val="009A6EFA"/>
    <w:rsid w:val="009B49FB"/>
    <w:rsid w:val="009B72F3"/>
    <w:rsid w:val="009B7663"/>
    <w:rsid w:val="009C0C80"/>
    <w:rsid w:val="009C330D"/>
    <w:rsid w:val="009D1C7A"/>
    <w:rsid w:val="009D1DDF"/>
    <w:rsid w:val="009D381B"/>
    <w:rsid w:val="009D4E5D"/>
    <w:rsid w:val="009D657B"/>
    <w:rsid w:val="009E119D"/>
    <w:rsid w:val="009E3C27"/>
    <w:rsid w:val="009E5044"/>
    <w:rsid w:val="009E681B"/>
    <w:rsid w:val="009E7679"/>
    <w:rsid w:val="009F31EE"/>
    <w:rsid w:val="009F56BA"/>
    <w:rsid w:val="00A0227B"/>
    <w:rsid w:val="00A06D13"/>
    <w:rsid w:val="00A11CE8"/>
    <w:rsid w:val="00A152F5"/>
    <w:rsid w:val="00A16038"/>
    <w:rsid w:val="00A175FE"/>
    <w:rsid w:val="00A261FA"/>
    <w:rsid w:val="00A26B09"/>
    <w:rsid w:val="00A30F00"/>
    <w:rsid w:val="00A31219"/>
    <w:rsid w:val="00A3222B"/>
    <w:rsid w:val="00A3445F"/>
    <w:rsid w:val="00A52CC0"/>
    <w:rsid w:val="00A55986"/>
    <w:rsid w:val="00A5787C"/>
    <w:rsid w:val="00A57EE1"/>
    <w:rsid w:val="00A60460"/>
    <w:rsid w:val="00A6215C"/>
    <w:rsid w:val="00A622C8"/>
    <w:rsid w:val="00A63273"/>
    <w:rsid w:val="00A63A02"/>
    <w:rsid w:val="00A708B5"/>
    <w:rsid w:val="00A72284"/>
    <w:rsid w:val="00A82A14"/>
    <w:rsid w:val="00A85804"/>
    <w:rsid w:val="00A94E5E"/>
    <w:rsid w:val="00A9688F"/>
    <w:rsid w:val="00A96A61"/>
    <w:rsid w:val="00AA2AC0"/>
    <w:rsid w:val="00AA4A4B"/>
    <w:rsid w:val="00AA557D"/>
    <w:rsid w:val="00AA585A"/>
    <w:rsid w:val="00AA67B6"/>
    <w:rsid w:val="00AB24E3"/>
    <w:rsid w:val="00AB4AF6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2CB2"/>
    <w:rsid w:val="00AD41ED"/>
    <w:rsid w:val="00AD47EF"/>
    <w:rsid w:val="00AD554A"/>
    <w:rsid w:val="00AD61D9"/>
    <w:rsid w:val="00AE1F92"/>
    <w:rsid w:val="00AE3A07"/>
    <w:rsid w:val="00AE3D96"/>
    <w:rsid w:val="00AE48AA"/>
    <w:rsid w:val="00AE529D"/>
    <w:rsid w:val="00AF12DF"/>
    <w:rsid w:val="00AF31CD"/>
    <w:rsid w:val="00AF77EC"/>
    <w:rsid w:val="00B023D6"/>
    <w:rsid w:val="00B05130"/>
    <w:rsid w:val="00B06D05"/>
    <w:rsid w:val="00B15D11"/>
    <w:rsid w:val="00B263F2"/>
    <w:rsid w:val="00B26D7A"/>
    <w:rsid w:val="00B33DFE"/>
    <w:rsid w:val="00B37857"/>
    <w:rsid w:val="00B426CE"/>
    <w:rsid w:val="00B53C9B"/>
    <w:rsid w:val="00B5485A"/>
    <w:rsid w:val="00B54CB1"/>
    <w:rsid w:val="00B55BBC"/>
    <w:rsid w:val="00B56237"/>
    <w:rsid w:val="00B708ED"/>
    <w:rsid w:val="00B70D39"/>
    <w:rsid w:val="00B72D65"/>
    <w:rsid w:val="00B73E3A"/>
    <w:rsid w:val="00B77A9F"/>
    <w:rsid w:val="00B77C48"/>
    <w:rsid w:val="00B8013B"/>
    <w:rsid w:val="00B80C28"/>
    <w:rsid w:val="00B8604B"/>
    <w:rsid w:val="00B9349C"/>
    <w:rsid w:val="00B938ED"/>
    <w:rsid w:val="00B94C47"/>
    <w:rsid w:val="00BA1581"/>
    <w:rsid w:val="00BA3709"/>
    <w:rsid w:val="00BB2C51"/>
    <w:rsid w:val="00BB68AA"/>
    <w:rsid w:val="00BC0800"/>
    <w:rsid w:val="00BC3430"/>
    <w:rsid w:val="00BC7A33"/>
    <w:rsid w:val="00BD02AA"/>
    <w:rsid w:val="00BD4962"/>
    <w:rsid w:val="00BD654F"/>
    <w:rsid w:val="00BE2EB3"/>
    <w:rsid w:val="00BE348D"/>
    <w:rsid w:val="00BE5C89"/>
    <w:rsid w:val="00BE7ACA"/>
    <w:rsid w:val="00BF08A9"/>
    <w:rsid w:val="00BF4B62"/>
    <w:rsid w:val="00BF75EE"/>
    <w:rsid w:val="00C037D6"/>
    <w:rsid w:val="00C04677"/>
    <w:rsid w:val="00C051F7"/>
    <w:rsid w:val="00C07C58"/>
    <w:rsid w:val="00C10D68"/>
    <w:rsid w:val="00C16C5B"/>
    <w:rsid w:val="00C16FFD"/>
    <w:rsid w:val="00C2338D"/>
    <w:rsid w:val="00C24A63"/>
    <w:rsid w:val="00C25F18"/>
    <w:rsid w:val="00C327EC"/>
    <w:rsid w:val="00C41EDD"/>
    <w:rsid w:val="00C430E2"/>
    <w:rsid w:val="00C43D50"/>
    <w:rsid w:val="00C47505"/>
    <w:rsid w:val="00C52125"/>
    <w:rsid w:val="00C54B16"/>
    <w:rsid w:val="00C6685E"/>
    <w:rsid w:val="00C67061"/>
    <w:rsid w:val="00C67179"/>
    <w:rsid w:val="00C67EEA"/>
    <w:rsid w:val="00C723E3"/>
    <w:rsid w:val="00C9350C"/>
    <w:rsid w:val="00CA1447"/>
    <w:rsid w:val="00CA1542"/>
    <w:rsid w:val="00CA30F9"/>
    <w:rsid w:val="00CA321D"/>
    <w:rsid w:val="00CA7CB8"/>
    <w:rsid w:val="00CB1E66"/>
    <w:rsid w:val="00CB346D"/>
    <w:rsid w:val="00CB3C09"/>
    <w:rsid w:val="00CB49AD"/>
    <w:rsid w:val="00CB56A8"/>
    <w:rsid w:val="00CB5B0E"/>
    <w:rsid w:val="00CB7EDB"/>
    <w:rsid w:val="00CC11A5"/>
    <w:rsid w:val="00CC56F4"/>
    <w:rsid w:val="00CC635C"/>
    <w:rsid w:val="00CC7B0E"/>
    <w:rsid w:val="00CD1760"/>
    <w:rsid w:val="00CD1FCC"/>
    <w:rsid w:val="00CD3742"/>
    <w:rsid w:val="00CD3F6E"/>
    <w:rsid w:val="00CD46D2"/>
    <w:rsid w:val="00CD4880"/>
    <w:rsid w:val="00CD5136"/>
    <w:rsid w:val="00CD5DAC"/>
    <w:rsid w:val="00CD77C7"/>
    <w:rsid w:val="00CD7985"/>
    <w:rsid w:val="00CE1808"/>
    <w:rsid w:val="00CE23CF"/>
    <w:rsid w:val="00CE285D"/>
    <w:rsid w:val="00CE53B2"/>
    <w:rsid w:val="00CE574C"/>
    <w:rsid w:val="00CE5E22"/>
    <w:rsid w:val="00CF0B6C"/>
    <w:rsid w:val="00CF0D2D"/>
    <w:rsid w:val="00CF441A"/>
    <w:rsid w:val="00CF4757"/>
    <w:rsid w:val="00CF5AC2"/>
    <w:rsid w:val="00D05B5B"/>
    <w:rsid w:val="00D10004"/>
    <w:rsid w:val="00D1377E"/>
    <w:rsid w:val="00D15812"/>
    <w:rsid w:val="00D22874"/>
    <w:rsid w:val="00D22EAF"/>
    <w:rsid w:val="00D23549"/>
    <w:rsid w:val="00D24B92"/>
    <w:rsid w:val="00D26D0A"/>
    <w:rsid w:val="00D26EA1"/>
    <w:rsid w:val="00D30FE9"/>
    <w:rsid w:val="00D34416"/>
    <w:rsid w:val="00D34B64"/>
    <w:rsid w:val="00D35C88"/>
    <w:rsid w:val="00D41277"/>
    <w:rsid w:val="00D41EBD"/>
    <w:rsid w:val="00D42990"/>
    <w:rsid w:val="00D46F72"/>
    <w:rsid w:val="00D47E3A"/>
    <w:rsid w:val="00D50B01"/>
    <w:rsid w:val="00D53E6C"/>
    <w:rsid w:val="00D61C72"/>
    <w:rsid w:val="00D63AD0"/>
    <w:rsid w:val="00D63ECB"/>
    <w:rsid w:val="00D7411A"/>
    <w:rsid w:val="00D75404"/>
    <w:rsid w:val="00D75F9B"/>
    <w:rsid w:val="00D82D50"/>
    <w:rsid w:val="00D833FF"/>
    <w:rsid w:val="00D844C0"/>
    <w:rsid w:val="00D848D0"/>
    <w:rsid w:val="00D86E2E"/>
    <w:rsid w:val="00D91537"/>
    <w:rsid w:val="00D95031"/>
    <w:rsid w:val="00D968C1"/>
    <w:rsid w:val="00D97E34"/>
    <w:rsid w:val="00DA0030"/>
    <w:rsid w:val="00DA5AEF"/>
    <w:rsid w:val="00DA6DEE"/>
    <w:rsid w:val="00DA7195"/>
    <w:rsid w:val="00DA7AA9"/>
    <w:rsid w:val="00DB03B6"/>
    <w:rsid w:val="00DB6D6C"/>
    <w:rsid w:val="00DC312F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F08"/>
    <w:rsid w:val="00E03501"/>
    <w:rsid w:val="00E05031"/>
    <w:rsid w:val="00E1045F"/>
    <w:rsid w:val="00E10BA1"/>
    <w:rsid w:val="00E11A1C"/>
    <w:rsid w:val="00E11ABD"/>
    <w:rsid w:val="00E124FA"/>
    <w:rsid w:val="00E15C38"/>
    <w:rsid w:val="00E17A21"/>
    <w:rsid w:val="00E25217"/>
    <w:rsid w:val="00E27863"/>
    <w:rsid w:val="00E31EFF"/>
    <w:rsid w:val="00E31FDA"/>
    <w:rsid w:val="00E34F96"/>
    <w:rsid w:val="00E35EEC"/>
    <w:rsid w:val="00E374F0"/>
    <w:rsid w:val="00E43DC5"/>
    <w:rsid w:val="00E47C0F"/>
    <w:rsid w:val="00E5204D"/>
    <w:rsid w:val="00E528D2"/>
    <w:rsid w:val="00E53531"/>
    <w:rsid w:val="00E60F07"/>
    <w:rsid w:val="00E63FBB"/>
    <w:rsid w:val="00E64FB2"/>
    <w:rsid w:val="00E655C4"/>
    <w:rsid w:val="00E67849"/>
    <w:rsid w:val="00E67C0A"/>
    <w:rsid w:val="00E724EE"/>
    <w:rsid w:val="00E73DEC"/>
    <w:rsid w:val="00E838CB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79BD"/>
    <w:rsid w:val="00E97A5E"/>
    <w:rsid w:val="00EA35AD"/>
    <w:rsid w:val="00EA36E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F01E2"/>
    <w:rsid w:val="00F02473"/>
    <w:rsid w:val="00F03606"/>
    <w:rsid w:val="00F042EE"/>
    <w:rsid w:val="00F061D1"/>
    <w:rsid w:val="00F06491"/>
    <w:rsid w:val="00F1458B"/>
    <w:rsid w:val="00F16B05"/>
    <w:rsid w:val="00F17912"/>
    <w:rsid w:val="00F1798D"/>
    <w:rsid w:val="00F22CE0"/>
    <w:rsid w:val="00F239C1"/>
    <w:rsid w:val="00F24FFC"/>
    <w:rsid w:val="00F25AC7"/>
    <w:rsid w:val="00F27A43"/>
    <w:rsid w:val="00F33C0B"/>
    <w:rsid w:val="00F36F6B"/>
    <w:rsid w:val="00F43167"/>
    <w:rsid w:val="00F4542C"/>
    <w:rsid w:val="00F45437"/>
    <w:rsid w:val="00F45737"/>
    <w:rsid w:val="00F526F3"/>
    <w:rsid w:val="00F53A0E"/>
    <w:rsid w:val="00F60CDC"/>
    <w:rsid w:val="00F63724"/>
    <w:rsid w:val="00F6488D"/>
    <w:rsid w:val="00F6501E"/>
    <w:rsid w:val="00F65CD5"/>
    <w:rsid w:val="00F719BA"/>
    <w:rsid w:val="00F85BB1"/>
    <w:rsid w:val="00F900AA"/>
    <w:rsid w:val="00F915EE"/>
    <w:rsid w:val="00F942AD"/>
    <w:rsid w:val="00F9500C"/>
    <w:rsid w:val="00FA0679"/>
    <w:rsid w:val="00FA5285"/>
    <w:rsid w:val="00FA5A4D"/>
    <w:rsid w:val="00FB246C"/>
    <w:rsid w:val="00FB2F95"/>
    <w:rsid w:val="00FB3A61"/>
    <w:rsid w:val="00FB6C80"/>
    <w:rsid w:val="00FB6D51"/>
    <w:rsid w:val="00FB75E5"/>
    <w:rsid w:val="00FB7E07"/>
    <w:rsid w:val="00FD00CD"/>
    <w:rsid w:val="00FD4EF5"/>
    <w:rsid w:val="00FD4FCC"/>
    <w:rsid w:val="00FD580D"/>
    <w:rsid w:val="00FD7710"/>
    <w:rsid w:val="00FE00B3"/>
    <w:rsid w:val="00FE39B2"/>
    <w:rsid w:val="00FE62BE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6</TotalTime>
  <Pages>34</Pages>
  <Words>3211</Words>
  <Characters>18307</Characters>
  <Application>Microsoft Office Word</Application>
  <DocSecurity>0</DocSecurity>
  <Lines>152</Lines>
  <Paragraphs>42</Paragraphs>
  <ScaleCrop>false</ScaleCrop>
  <Company/>
  <LinksUpToDate>false</LinksUpToDate>
  <CharactersWithSpaces>2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841</cp:revision>
  <dcterms:created xsi:type="dcterms:W3CDTF">2020-11-02T08:10:00Z</dcterms:created>
  <dcterms:modified xsi:type="dcterms:W3CDTF">2020-11-22T16:14:00Z</dcterms:modified>
</cp:coreProperties>
</file>